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E18C70" w14:textId="00EEA83E"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r w:rsidR="00134DFE" w:rsidRPr="00373EA8">
        <w:rPr>
          <w:sz w:val="48"/>
          <w:szCs w:val="48"/>
        </w:rPr>
        <w:t>CriticalSpacing</w:t>
      </w:r>
    </w:p>
    <w:p w14:paraId="367C2540" w14:textId="77777777" w:rsidR="00A63501" w:rsidRDefault="00A63501" w:rsidP="00D1321C">
      <w:pPr>
        <w:pStyle w:val="BodyText"/>
        <w:spacing w:before="0" w:after="0"/>
      </w:pPr>
    </w:p>
    <w:p w14:paraId="43D54AAD" w14:textId="7CC8DA2A" w:rsidR="00134DFE" w:rsidRDefault="00134DFE" w:rsidP="00D1321C">
      <w:pPr>
        <w:pStyle w:val="BodyText"/>
        <w:spacing w:before="0" w:after="0"/>
      </w:pPr>
      <w:r>
        <w:t xml:space="preserve">Hörmet Yiltiz &amp; Denis Pelli, </w:t>
      </w:r>
      <w:r w:rsidR="00A345C9">
        <w:t>March</w:t>
      </w:r>
      <w:r w:rsidR="00D66B1E">
        <w:t xml:space="preserve"> </w:t>
      </w:r>
      <w:r w:rsidR="00107936">
        <w:t>1</w:t>
      </w:r>
      <w:r w:rsidR="00A345C9">
        <w:t>8</w:t>
      </w:r>
      <w:r w:rsidR="00D66B1E">
        <w:t>,</w:t>
      </w:r>
      <w:r>
        <w:t xml:space="preserve"> 2016</w:t>
      </w:r>
    </w:p>
    <w:p w14:paraId="689EAC35" w14:textId="77777777" w:rsidR="00134DFE" w:rsidRDefault="003D7073" w:rsidP="00D1321C">
      <w:pPr>
        <w:pStyle w:val="BodyText"/>
        <w:spacing w:before="0" w:after="0"/>
      </w:pPr>
      <w:hyperlink r:id="rId7" w:history="1">
        <w:r w:rsidR="00134DFE" w:rsidRPr="00C37539">
          <w:rPr>
            <w:rStyle w:val="Hyperlink"/>
          </w:rPr>
          <w:t>hormet.yiltiz@nyu.edu</w:t>
        </w:r>
      </w:hyperlink>
    </w:p>
    <w:p w14:paraId="53ADEB28" w14:textId="0A3F68D1" w:rsidR="00A63501" w:rsidRPr="00592B67" w:rsidRDefault="003D7073" w:rsidP="00592B67">
      <w:pPr>
        <w:pStyle w:val="BodyText"/>
        <w:spacing w:before="0" w:after="0"/>
        <w:rPr>
          <w:rStyle w:val="VerbatimChar"/>
          <w:rFonts w:asciiTheme="minorHAnsi" w:hAnsiTheme="minorHAnsi"/>
          <w:sz w:val="24"/>
        </w:rPr>
      </w:pPr>
      <w:hyperlink r:id="rId8" w:history="1">
        <w:r w:rsidR="007234BB">
          <w:rPr>
            <w:rStyle w:val="Hyperlink"/>
          </w:rPr>
          <w:t>denis.pelli@nyu.edu</w:t>
        </w:r>
      </w:hyperlink>
    </w:p>
    <w:p w14:paraId="6AEE0608" w14:textId="5B873084" w:rsidR="00592B67" w:rsidRPr="00592B67" w:rsidRDefault="008401AF" w:rsidP="00592B67">
      <w:pPr>
        <w:pStyle w:val="FirstParagraph"/>
      </w:pPr>
      <w:r w:rsidRPr="00A63501">
        <w:rPr>
          <w:rStyle w:val="VerbatimChar"/>
          <w:b/>
        </w:rPr>
        <w:t>CriticalSpacing.m</w:t>
      </w:r>
      <w:r>
        <w:t xml:space="preserve"> is a MATLAB program developed by Denis Pelli at NYU, with help from Hörmet Yiltiz. </w:t>
      </w:r>
      <w:r w:rsidR="00592B67" w:rsidRPr="00592B67">
        <w:t>You can read more about this program and its purpose in our</w:t>
      </w:r>
      <w:r w:rsidR="00592B67">
        <w:t xml:space="preserve"> </w:t>
      </w:r>
      <w:r w:rsidR="00592B67" w:rsidRPr="00592B67">
        <w:t>2016 article:</w:t>
      </w:r>
    </w:p>
    <w:p w14:paraId="126FB55D" w14:textId="295A422D" w:rsidR="00592B67" w:rsidRPr="00B25611" w:rsidRDefault="00592B67" w:rsidP="00592B67">
      <w:pPr>
        <w:pStyle w:val="FirstParagraph"/>
        <w:rPr>
          <w:rFonts w:ascii="Calibri" w:hAnsi="Calibri"/>
          <w:sz w:val="20"/>
          <w:szCs w:val="20"/>
        </w:rPr>
      </w:pPr>
      <w:r w:rsidRPr="00B25611">
        <w:rPr>
          <w:rFonts w:ascii="Calibri" w:hAnsi="Calibri"/>
          <w:sz w:val="20"/>
          <w:szCs w:val="20"/>
        </w:rPr>
        <w:t xml:space="preserve">Pelli, D. G., Waugh, S. J., Martelli, M., Crutch, S. J., Primativo, S., Yong, K. X., Rhodes, M., Yee, K., Wu, X., Famira, H. F., &amp; Yiltiz, H. (2016). </w:t>
      </w:r>
      <w:r w:rsidRPr="00B25611">
        <w:rPr>
          <w:rFonts w:ascii="Calibri" w:hAnsi="Calibri"/>
          <w:b/>
          <w:sz w:val="20"/>
          <w:szCs w:val="20"/>
        </w:rPr>
        <w:t>A clinical test for visual crowding.</w:t>
      </w:r>
      <w:r w:rsidRPr="00B25611">
        <w:rPr>
          <w:rFonts w:ascii="Calibri" w:hAnsi="Calibri"/>
          <w:sz w:val="20"/>
          <w:szCs w:val="20"/>
        </w:rPr>
        <w:t xml:space="preserve"> </w:t>
      </w:r>
      <w:r w:rsidRPr="00B25611">
        <w:rPr>
          <w:rFonts w:ascii="Calibri" w:hAnsi="Calibri"/>
          <w:i/>
          <w:sz w:val="20"/>
          <w:szCs w:val="20"/>
        </w:rPr>
        <w:t>F1000Research</w:t>
      </w:r>
      <w:r w:rsidRPr="00B25611">
        <w:rPr>
          <w:rFonts w:ascii="Calibri" w:hAnsi="Calibri"/>
          <w:sz w:val="20"/>
          <w:szCs w:val="20"/>
        </w:rPr>
        <w:t xml:space="preserve"> 5:81 (doi: 10.12688/f1000research.7835.1) </w:t>
      </w:r>
      <w:hyperlink r:id="rId9" w:history="1">
        <w:r w:rsidRPr="00B25611">
          <w:rPr>
            <w:rStyle w:val="Hyperlink"/>
            <w:rFonts w:ascii="Calibri" w:hAnsi="Calibri"/>
            <w:sz w:val="20"/>
            <w:szCs w:val="20"/>
          </w:rPr>
          <w:t>http://f1000research.com/articles/5-81/v1</w:t>
        </w:r>
      </w:hyperlink>
    </w:p>
    <w:p w14:paraId="28E51671" w14:textId="1F3947E3" w:rsidR="00A63501" w:rsidRDefault="00592B67" w:rsidP="00A63501">
      <w:pPr>
        <w:pStyle w:val="FirstParagraph"/>
        <w:spacing w:before="0" w:after="0"/>
      </w:pPr>
      <w:r>
        <w:t>T</w:t>
      </w:r>
      <w:r w:rsidR="008401AF">
        <w:t>o run CriticalSpacing on your machine</w:t>
      </w:r>
      <w:r w:rsidR="005118D2">
        <w:t xml:space="preserve"> (running Mac OS X, Windows, or Linux)</w:t>
      </w:r>
      <w:r w:rsidR="008401AF">
        <w:t xml:space="preserve">, you need </w:t>
      </w:r>
      <w:r w:rsidR="00134DFE">
        <w:t>software (</w:t>
      </w:r>
      <w:r w:rsidR="008401AF">
        <w:t xml:space="preserve">MATLAB, Psychtoolbox, </w:t>
      </w:r>
      <w:r w:rsidR="00134DFE">
        <w:t xml:space="preserve">and CriticalSpacing) and a few </w:t>
      </w:r>
      <w:r w:rsidR="000179F3">
        <w:t>tools</w:t>
      </w:r>
      <w:r w:rsidR="00A63501">
        <w:t xml:space="preserve"> (a measuring tape, </w:t>
      </w:r>
      <w:r w:rsidR="007234BB">
        <w:t>perhaps</w:t>
      </w:r>
      <w:r w:rsidR="00E918E2">
        <w:t xml:space="preserve"> a wireless keyboard</w:t>
      </w:r>
      <w:r w:rsidR="00A63501">
        <w:t>, and possibly a mirro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CB3B807" w:rsidR="009E2A9C" w:rsidRPr="00313AF7" w:rsidRDefault="00867685" w:rsidP="00B17982">
      <w:pPr>
        <w:pStyle w:val="Compact"/>
        <w:numPr>
          <w:ilvl w:val="0"/>
          <w:numId w:val="3"/>
        </w:numPr>
        <w:spacing w:before="0" w:after="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5b.)</w:t>
      </w:r>
      <w:r w:rsidR="00891FC0" w:rsidRPr="00313AF7">
        <w:br/>
      </w:r>
      <w:r w:rsidR="009E2A9C" w:rsidRPr="00313AF7">
        <w:rPr>
          <w:b/>
        </w:rPr>
        <w:t>Macintosh</w:t>
      </w:r>
      <w:r w:rsidR="003601F9" w:rsidRPr="00313AF7">
        <w:rPr>
          <w:b/>
        </w:rPr>
        <w:t xml:space="preserve"> OS X</w:t>
      </w:r>
      <w:r w:rsidR="009E2A9C" w:rsidRPr="00313AF7">
        <w:t>:</w:t>
      </w:r>
    </w:p>
    <w:p w14:paraId="46120B4A" w14:textId="4F899178" w:rsidR="009E2A9C" w:rsidRPr="00313AF7" w:rsidRDefault="003D7073" w:rsidP="00D1321C">
      <w:pPr>
        <w:pStyle w:val="Compact"/>
        <w:spacing w:before="0" w:after="0"/>
        <w:ind w:left="480"/>
      </w:pPr>
      <w:hyperlink r:id="rId10" w:history="1">
        <w:r w:rsidR="009E2A9C" w:rsidRPr="00313AF7">
          <w:rPr>
            <w:rStyle w:val="Hyperlink"/>
          </w:rPr>
          <w:t>http://localweb.cns.nyu.edu/unixadmin/mat-distro-12-2014/mac/</w:t>
        </w:r>
      </w:hyperlink>
    </w:p>
    <w:p w14:paraId="58E2C533" w14:textId="364C3673" w:rsidR="007C18B0" w:rsidRPr="00313AF7" w:rsidRDefault="000A3AAD" w:rsidP="00D1321C">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3D7073" w:rsidP="00D1321C">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D1321C">
      <w:pPr>
        <w:pStyle w:val="Compact"/>
        <w:spacing w:before="0" w:after="0"/>
        <w:ind w:left="480"/>
      </w:pPr>
      <w:r w:rsidRPr="00313AF7">
        <w:rPr>
          <w:b/>
        </w:rPr>
        <w:t>Linux</w:t>
      </w:r>
      <w:r w:rsidRPr="00313AF7">
        <w:t>:</w:t>
      </w:r>
    </w:p>
    <w:p w14:paraId="316A8CF6" w14:textId="0309C5CF" w:rsidR="009E2A9C" w:rsidRPr="00313AF7" w:rsidRDefault="003D7073" w:rsidP="00D1321C">
      <w:pPr>
        <w:pStyle w:val="Compact"/>
        <w:spacing w:before="0" w:after="0"/>
        <w:ind w:left="480"/>
      </w:pPr>
      <w:hyperlink r:id="rId12" w:history="1">
        <w:r w:rsidR="009E2A9C" w:rsidRPr="00313AF7">
          <w:rPr>
            <w:rStyle w:val="Hyperlink"/>
          </w:rPr>
          <w:t>http://localweb.cns.nyu.edu/unixadmin/mat-distro-12-2014/linux/</w:t>
        </w:r>
      </w:hyperlink>
    </w:p>
    <w:p w14:paraId="540D6411" w14:textId="0A0801BB" w:rsidR="00086402" w:rsidRDefault="00891FC0" w:rsidP="00086402">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Pr="00086402" w:rsidRDefault="00086402" w:rsidP="00086402">
      <w:pPr>
        <w:pStyle w:val="Compact"/>
        <w:spacing w:before="0" w:after="0"/>
        <w:ind w:left="480"/>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667CB1A0" w14:textId="145A1194" w:rsidR="003B780C" w:rsidRPr="00313AF7" w:rsidRDefault="003B780C" w:rsidP="004C6D91">
      <w:pPr>
        <w:pStyle w:val="Compact"/>
        <w:numPr>
          <w:ilvl w:val="0"/>
          <w:numId w:val="3"/>
        </w:numPr>
        <w:spacing w:after="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3601F9">
      <w:pPr>
        <w:pStyle w:val="Compact"/>
        <w:numPr>
          <w:ilvl w:val="0"/>
          <w:numId w:val="3"/>
        </w:numPr>
        <w:spacing w:after="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F8475D">
      <w:pPr>
        <w:pStyle w:val="Compact"/>
        <w:numPr>
          <w:ilvl w:val="0"/>
          <w:numId w:val="3"/>
        </w:numPr>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77777777" w:rsidR="007B28E0" w:rsidRDefault="008401AF" w:rsidP="007B28E0">
      <w:pPr>
        <w:pStyle w:val="Compact"/>
        <w:numPr>
          <w:ilvl w:val="0"/>
          <w:numId w:val="3"/>
        </w:numPr>
        <w:spacing w:after="0"/>
      </w:pPr>
      <w:r w:rsidRPr="00313AF7">
        <w:rPr>
          <w:i/>
        </w:rPr>
        <w:lastRenderedPageBreak/>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134DFE" w:rsidRPr="00313AF7">
        <w:t xml:space="preserve"> file</w:t>
      </w:r>
      <w:r w:rsidRPr="00313AF7">
        <w:t>, and install with the default options.</w:t>
      </w:r>
      <w:r w:rsidR="002447F4" w:rsidRPr="00313AF7">
        <w:t xml:space="preserve"> You should end up with a MATLAB app with the familiar rust-colored icon.</w:t>
      </w:r>
    </w:p>
    <w:p w14:paraId="24FA8736" w14:textId="4714113F" w:rsidR="00DA02DE" w:rsidRPr="007B28E0" w:rsidRDefault="00330A95" w:rsidP="007B28E0">
      <w:pPr>
        <w:pStyle w:val="Compact"/>
        <w:numPr>
          <w:ilvl w:val="0"/>
          <w:numId w:val="3"/>
        </w:numPr>
        <w:spacing w:after="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D1321C">
      <w:pPr>
        <w:pStyle w:val="Compact"/>
        <w:numPr>
          <w:ilvl w:val="0"/>
          <w:numId w:val="3"/>
        </w:numPr>
        <w:spacing w:before="0" w:after="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w:t>
      </w:r>
      <w:proofErr w:type="gramStart"/>
      <w:r w:rsidR="0065433C" w:rsidRPr="00313AF7">
        <w:t>case</w:t>
      </w:r>
      <w:proofErr w:type="gramEnd"/>
      <w:r w:rsidR="0065433C" w:rsidRPr="00313AF7">
        <w:t xml:space="preserv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946CD76" w:rsidR="0065433C" w:rsidRPr="00313AF7" w:rsidRDefault="0065433C" w:rsidP="00D1321C">
      <w:pPr>
        <w:pStyle w:val="Compact"/>
        <w:numPr>
          <w:ilvl w:val="0"/>
          <w:numId w:val="4"/>
        </w:numPr>
        <w:spacing w:before="0" w:after="0"/>
      </w:pPr>
      <w:r w:rsidRPr="00313AF7">
        <w:t>If you are in OS</w:t>
      </w:r>
      <w:r w:rsidR="008952FE" w:rsidRPr="00313AF7">
        <w:t xml:space="preserve"> </w:t>
      </w:r>
      <w:r w:rsidRPr="00313AF7">
        <w:t xml:space="preserve">X,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5118D2">
      <w:pPr>
        <w:pStyle w:val="Compact"/>
        <w:numPr>
          <w:ilvl w:val="0"/>
          <w:numId w:val="4"/>
        </w:numPr>
        <w:spacing w:before="0" w:after="0"/>
      </w:pPr>
      <w:r w:rsidRPr="00313AF7">
        <w:t xml:space="preserve">If you are in Windows, press </w:t>
      </w:r>
      <w:proofErr w:type="spellStart"/>
      <w:r w:rsidRPr="00313AF7">
        <w:rPr>
          <w:rStyle w:val="VerbatimChar"/>
          <w:sz w:val="24"/>
        </w:rPr>
        <w:t>Win+R</w:t>
      </w:r>
      <w:proofErr w:type="spellEnd"/>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D1321C">
      <w:pPr>
        <w:pStyle w:val="Compact"/>
        <w:numPr>
          <w:ilvl w:val="0"/>
          <w:numId w:val="4"/>
        </w:numPr>
        <w:spacing w:before="0" w:after="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E3D4724" w:rsidR="003C09F2" w:rsidRPr="00313AF7" w:rsidRDefault="00AF0E05" w:rsidP="003C09F2">
      <w:pPr>
        <w:pStyle w:val="Compact"/>
        <w:numPr>
          <w:ilvl w:val="0"/>
          <w:numId w:val="4"/>
        </w:numPr>
        <w:spacing w:before="0" w:after="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In Mac OS X,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EC4679">
      <w:pPr>
        <w:pStyle w:val="Compact"/>
        <w:numPr>
          <w:ilvl w:val="0"/>
          <w:numId w:val="3"/>
        </w:numPr>
        <w:spacing w:after="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72733D">
      <w:pPr>
        <w:pStyle w:val="Compact"/>
        <w:numPr>
          <w:ilvl w:val="0"/>
          <w:numId w:val="3"/>
        </w:numPr>
        <w:spacing w:before="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02D42976" w14:textId="77777777" w:rsidR="00972A9D" w:rsidRPr="00972A9D" w:rsidRDefault="003A372B" w:rsidP="0072733D">
      <w:pPr>
        <w:pStyle w:val="Compact"/>
        <w:numPr>
          <w:ilvl w:val="0"/>
          <w:numId w:val="3"/>
        </w:numPr>
        <w:spacing w:before="0"/>
      </w:pPr>
      <w:r w:rsidRPr="00CB0B8C">
        <w:rPr>
          <w:b/>
        </w:rPr>
        <w:t>Mac OS X:</w:t>
      </w:r>
      <w:r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3D38953" w:rsidR="00972A9D" w:rsidRDefault="00972A9D" w:rsidP="00972A9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lastRenderedPageBreak/>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app</w:t>
      </w:r>
      <w:r w:rsidRPr="00972A9D">
        <w:t>,</w:t>
      </w:r>
      <w:r>
        <w:t xml:space="preserve"> and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proofErr w:type="gramStart"/>
      <w:r>
        <w:rPr>
          <w:rFonts w:ascii="Arial" w:eastAsia="Times New Roman" w:hAnsi="Arial" w:cs="Arial"/>
          <w:color w:val="222222"/>
          <w:sz w:val="19"/>
          <w:szCs w:val="19"/>
          <w:shd w:val="clear" w:color="auto" w:fill="FFFFFF"/>
        </w:rPr>
        <w:t>com.apple</w:t>
      </w:r>
      <w:proofErr w:type="gramEnd"/>
      <w:r>
        <w:rPr>
          <w:rFonts w:ascii="Arial" w:eastAsia="Times New Roman" w:hAnsi="Arial" w:cs="Arial"/>
          <w:color w:val="222222"/>
          <w:sz w:val="19"/>
          <w:szCs w:val="19"/>
          <w:shd w:val="clear" w:color="auto" w:fill="FFFFFF"/>
        </w:rPr>
        <w:t>.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2" w:anchor="february22-2016" w:tgtFrame="_blank" w:history="1">
        <w:r w:rsidRPr="00972A9D">
          <w:rPr>
            <w:rStyle w:val="Hyperlink"/>
          </w:rPr>
          <w:t>http://www.cns.nyu.edu/unixadmin/#february22-2016</w:t>
        </w:r>
      </w:hyperlink>
      <w:r>
        <w:rPr>
          <w:rFonts w:ascii="Arial" w:eastAsia="Times New Roman" w:hAnsi="Arial" w:cs="Arial"/>
          <w:color w:val="222222"/>
          <w:sz w:val="19"/>
          <w:szCs w:val="19"/>
        </w:rPr>
        <w:br/>
      </w:r>
    </w:p>
    <w:p w14:paraId="151BA7FE" w14:textId="49A5C4DA" w:rsidR="00003BE2" w:rsidRDefault="003A372B" w:rsidP="00D1321C">
      <w:pPr>
        <w:pStyle w:val="Compact"/>
        <w:numPr>
          <w:ilvl w:val="0"/>
          <w:numId w:val="3"/>
        </w:numPr>
        <w:spacing w:before="0" w:after="0"/>
      </w:pPr>
      <w:r w:rsidRPr="00CB0B8C">
        <w:rPr>
          <w:b/>
        </w:rPr>
        <w:t>Mac OS X:</w:t>
      </w:r>
      <w:r>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3">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76EA1CF7" w:rsidR="00592B67" w:rsidRDefault="00864491" w:rsidP="00313AF7">
      <w:pPr>
        <w:pStyle w:val="Compact"/>
        <w:numPr>
          <w:ilvl w:val="0"/>
          <w:numId w:val="7"/>
        </w:numPr>
        <w:spacing w:before="0" w:after="0"/>
      </w:pPr>
      <w:r>
        <w:t>OS X: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t xml:space="preserve">At the bottom of the Get Info window, expand “Sharing and permissions”.  Give </w:t>
      </w:r>
      <w:r w:rsidR="008401AF">
        <w:t>everyone</w:t>
      </w:r>
      <w:r>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2B7C5B5B" w14:textId="77777777" w:rsidR="00632C0A" w:rsidRDefault="00632C0A" w:rsidP="00632C0A">
      <w:pPr>
        <w:pStyle w:val="Compact"/>
        <w:spacing w:before="0" w:after="0"/>
      </w:pPr>
    </w:p>
    <w:p w14:paraId="65408A95" w14:textId="7429A5C1" w:rsidR="00632C0A" w:rsidRDefault="00632C0A" w:rsidP="00632C0A">
      <w:pPr>
        <w:pStyle w:val="Compact"/>
        <w:numPr>
          <w:ilvl w:val="0"/>
          <w:numId w:val="3"/>
        </w:numPr>
        <w:spacing w:before="0"/>
      </w:pPr>
      <w:r w:rsidRPr="00CB0B8C">
        <w:rPr>
          <w:b/>
        </w:rPr>
        <w:t>Mac OS X:</w:t>
      </w:r>
      <w:r>
        <w:rPr>
          <w:i/>
        </w:rPr>
        <w:t xml:space="preserve"> Tell your Mac to open *.m files in MATLAB. </w:t>
      </w:r>
      <w:r w:rsidRPr="00182A4D">
        <w:t>By default, when you double-cl</w:t>
      </w:r>
      <w:r>
        <w:t xml:space="preserve">ick a file whose name has the extension .m (i.e. any MATLAB program), Mac OS X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107936">
      <w:pPr>
        <w:pStyle w:val="Compact"/>
        <w:numPr>
          <w:ilvl w:val="0"/>
          <w:numId w:val="17"/>
        </w:numPr>
        <w:spacing w:before="0" w:after="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3D7073" w:rsidP="00310400">
      <w:pPr>
        <w:pStyle w:val="Compact"/>
        <w:spacing w:before="0" w:after="0"/>
        <w:ind w:left="480" w:firstLine="240"/>
      </w:pPr>
      <w:hyperlink r:id="rId24">
        <w:r w:rsidR="008401AF">
          <w:rPr>
            <w:rStyle w:val="Hyperlink"/>
          </w:rPr>
          <w:t>http://psychtoolbox.org/download/</w:t>
        </w:r>
      </w:hyperlink>
    </w:p>
    <w:p w14:paraId="55CBB9B1" w14:textId="77777777"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when DownloadPsychtoolbox tries to use svn, you’ll get a dialog box from OS X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w:t>
      </w:r>
      <w:proofErr w:type="spellStart"/>
      <w:r>
        <w:rPr>
          <w:rFonts w:ascii="Consolas" w:hAnsi="Consolas"/>
        </w:rPr>
        <w:t>Play</w:t>
      </w:r>
      <w:proofErr w:type="gramStart"/>
      <w:r>
        <w:rPr>
          <w:rFonts w:ascii="Consolas" w:hAnsi="Consolas"/>
        </w:rPr>
        <w:t>'</w:t>
      </w:r>
      <w:r w:rsidR="00330A95">
        <w:rPr>
          <w:rFonts w:ascii="Consolas" w:hAnsi="Consolas"/>
        </w:rPr>
        <w:t>,</w:t>
      </w:r>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lastRenderedPageBreak/>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6BB8F29F" w:rsidR="00B0226C" w:rsidRPr="00E55100" w:rsidRDefault="00B0226C" w:rsidP="00B0226C">
      <w:pPr>
        <w:pStyle w:val="ListParagraph"/>
        <w:numPr>
          <w:ilvl w:val="0"/>
          <w:numId w:val="10"/>
        </w:numPr>
        <w:rPr>
          <w:rStyle w:val="Hyperlink"/>
          <w:color w:val="auto"/>
        </w:rPr>
      </w:pPr>
      <w:r w:rsidRPr="00E55100">
        <w:rPr>
          <w:b/>
        </w:rPr>
        <w:t>OS X</w:t>
      </w:r>
      <w:r>
        <w:t xml:space="preserve">: </w:t>
      </w:r>
      <w:proofErr w:type="gramStart"/>
      <w:r>
        <w:t>In order for</w:t>
      </w:r>
      <w:proofErr w:type="gramEnd"/>
      <w:r>
        <w:t xml:space="preserve"> Psychtoolbox to be able to load the</w:t>
      </w:r>
      <w:r w:rsidR="00B76310">
        <w:t xml:space="preserve"> </w:t>
      </w:r>
      <w:r w:rsidR="00105223">
        <w:t xml:space="preserve">current </w:t>
      </w:r>
      <w:proofErr w:type="spellStart"/>
      <w:r>
        <w:t>DrawText</w:t>
      </w:r>
      <w:proofErr w:type="spellEnd"/>
      <w:r>
        <w:t xml:space="preserve"> </w:t>
      </w:r>
      <w:r w:rsidR="00B76310">
        <w:t>p</w:t>
      </w:r>
      <w:r>
        <w:t xml:space="preserve">lugin you must install the X11 Quartz window package: </w:t>
      </w:r>
      <w:r w:rsidR="00687088">
        <w:br/>
      </w:r>
      <w:hyperlink r:id="rId25" w:tgtFrame="_blank" w:history="1">
        <w:r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48EB2719" w:rsidR="00B0226C" w:rsidRPr="00E55100" w:rsidRDefault="00B0226C" w:rsidP="0074652C">
      <w:pPr>
        <w:pStyle w:val="ListParagraph"/>
        <w:numPr>
          <w:ilvl w:val="0"/>
          <w:numId w:val="10"/>
        </w:numPr>
      </w:pPr>
      <w:r w:rsidRPr="00E55100">
        <w:rPr>
          <w:b/>
        </w:rPr>
        <w:t>OS X</w:t>
      </w:r>
      <w:r>
        <w:t>:</w:t>
      </w:r>
      <w:r w:rsidR="00105223" w:rsidRPr="00105223">
        <w:t xml:space="preserve"> </w:t>
      </w:r>
      <w:r w:rsidR="00105223">
        <w:t>MATLAB 2015b:</w:t>
      </w:r>
      <w:r>
        <w:t xml:space="preserve"> </w:t>
      </w:r>
      <w:proofErr w:type="gramStart"/>
      <w:r>
        <w:t>In order for</w:t>
      </w:r>
      <w:proofErr w:type="gramEnd"/>
      <w:r>
        <w:t xml:space="preserve"> Psychtoolbox</w:t>
      </w:r>
      <w:r w:rsidR="00105223">
        <w:t xml:space="preserve"> </w:t>
      </w:r>
      <w:r>
        <w:t>to be able to load the</w:t>
      </w:r>
      <w:r w:rsidR="00B76310">
        <w:t xml:space="preserve"> </w:t>
      </w:r>
      <w:r w:rsidR="00105223">
        <w:t>current</w:t>
      </w:r>
      <w:r>
        <w:t xml:space="preserve"> </w:t>
      </w:r>
      <w:proofErr w:type="spellStart"/>
      <w:r>
        <w:t>DrawText</w:t>
      </w:r>
      <w:proofErr w:type="spellEnd"/>
      <w:r>
        <w:t xml:space="preserve"> </w:t>
      </w:r>
      <w:r w:rsidR="00B76310">
        <w:t>p</w:t>
      </w:r>
      <w:r>
        <w:t>lugin</w:t>
      </w:r>
      <w:r w:rsidR="00105223">
        <w:t xml:space="preserve"> from X11 Quartz,</w:t>
      </w:r>
      <w:r>
        <w:t xml:space="preserve"> you </w:t>
      </w:r>
      <w:r w:rsidR="00105223">
        <w:t xml:space="preserve">must </w:t>
      </w:r>
      <w:r>
        <w:t>delete or rename this obsolete library</w:t>
      </w:r>
      <w:r w:rsidR="00105223">
        <w:t xml:space="preserve"> in MATLAB 2015b</w:t>
      </w:r>
      <w:r>
        <w:t>:</w:t>
      </w:r>
      <w:r w:rsidRPr="00B0226C">
        <w:rPr>
          <w:rFonts w:ascii="Arial" w:eastAsia="Times New Roman" w:hAnsi="Arial" w:cs="Arial"/>
          <w:color w:val="222222"/>
          <w:shd w:val="clear" w:color="auto" w:fill="FFFFFF"/>
          <w:lang w:eastAsia="zh-CN"/>
        </w:rPr>
        <w:t> </w:t>
      </w:r>
      <w:r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1AA14762" w:rsidR="0074652C" w:rsidRDefault="00687088" w:rsidP="00687088">
      <w:pPr>
        <w:pStyle w:val="ListParagraph"/>
        <w:numPr>
          <w:ilvl w:val="0"/>
          <w:numId w:val="10"/>
        </w:numPr>
      </w:pPr>
      <w:r w:rsidRPr="00E55100">
        <w:rPr>
          <w:b/>
        </w:rPr>
        <w:t>OS X</w:t>
      </w:r>
      <w:r>
        <w:t>:</w:t>
      </w:r>
      <w:r w:rsidRPr="00105223">
        <w:t xml:space="preserve"> </w:t>
      </w:r>
      <w:r>
        <w:t xml:space="preserve">Wrong version of </w:t>
      </w:r>
      <w:r w:rsidRPr="00B0226C">
        <w:rPr>
          <w:rFonts w:ascii="Arial" w:eastAsia="Times New Roman" w:hAnsi="Arial" w:cs="Arial"/>
          <w:color w:val="222222"/>
          <w:shd w:val="clear" w:color="auto" w:fill="FFFFFF"/>
          <w:lang w:eastAsia="zh-CN"/>
        </w:rPr>
        <w:t>libfreetype.</w:t>
      </w:r>
      <w:proofErr w:type="gramStart"/>
      <w:r w:rsidRPr="00B0226C">
        <w:rPr>
          <w:rFonts w:ascii="Arial" w:eastAsia="Times New Roman" w:hAnsi="Arial" w:cs="Arial"/>
          <w:color w:val="222222"/>
          <w:shd w:val="clear" w:color="auto" w:fill="FFFFFF"/>
          <w:lang w:eastAsia="zh-CN"/>
        </w:rPr>
        <w:t>6.dylib</w:t>
      </w:r>
      <w:proofErr w:type="gramEnd"/>
      <w:r>
        <w:t xml:space="preserve">. </w:t>
      </w:r>
      <w:r w:rsidR="00E650F6">
        <w:t xml:space="preserve">Mario Kleiner suggests using </w:t>
      </w:r>
      <w:r w:rsidR="0074652C">
        <w:t xml:space="preserve">the </w:t>
      </w:r>
      <w:proofErr w:type="spellStart"/>
      <w:r w:rsidR="00E650F6">
        <w:t>macOS</w:t>
      </w:r>
      <w:proofErr w:type="spellEnd"/>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w:t>
      </w:r>
      <w:proofErr w:type="gramStart"/>
      <w:r w:rsidRPr="00E650F6">
        <w:rPr>
          <w:rFonts w:ascii="Courier" w:hAnsi="Courier" w:cs="Courier New"/>
          <w:color w:val="222222"/>
          <w:sz w:val="22"/>
          <w:szCs w:val="22"/>
          <w:lang w:eastAsia="zh-CN"/>
        </w:rPr>
        <w:t>6.dylib</w:t>
      </w:r>
      <w:proofErr w:type="gramEnd"/>
      <w:r w:rsidRPr="00E650F6">
        <w:rPr>
          <w:rFonts w:ascii="Courier" w:hAnsi="Courier" w:cs="Courier New"/>
          <w:color w:val="222222"/>
          <w:sz w:val="22"/>
          <w:szCs w:val="22"/>
          <w:lang w:eastAsia="zh-CN"/>
        </w:rPr>
        <w:t>'</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7A65CBBB" w:rsidR="00E650F6" w:rsidRPr="00E650F6" w:rsidRDefault="00E650F6" w:rsidP="0074652C">
      <w:pPr>
        <w:pStyle w:val="ListParagraph"/>
        <w:ind w:left="360"/>
      </w:pPr>
      <w:r w:rsidRPr="00E650F6">
        <w:t xml:space="preserve">As of this writing </w:t>
      </w:r>
      <w:r w:rsidR="009238CC">
        <w:t xml:space="preserve">(January 2017) </w:t>
      </w:r>
      <w:r w:rsidRPr="00E650F6">
        <w:t>you want compatibility with version 19.</w:t>
      </w:r>
      <w:r w:rsidR="009238CC">
        <w:t xml:space="preserve"> Having an extra obsolete copy </w:t>
      </w:r>
      <w:r w:rsidR="0096567A">
        <w:t xml:space="preserve">(e.g. version 18) </w:t>
      </w:r>
      <w:bookmarkStart w:id="3" w:name="_GoBack"/>
      <w:bookmarkEnd w:id="3"/>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1E8A2D5A" w14:textId="433FCEB7" w:rsidR="00E55100" w:rsidRDefault="00E55100" w:rsidP="00E55100">
      <w:pPr>
        <w:pStyle w:val="ListParagraph"/>
        <w:ind w:left="360"/>
      </w:pPr>
      <w:r>
        <w:t xml:space="preserve">media framework - see "help </w:t>
      </w:r>
      <w:proofErr w:type="spellStart"/>
      <w:r>
        <w:t>GStreamer</w:t>
      </w:r>
      <w:proofErr w:type="spellEnd"/>
      <w:r>
        <w:t>" for installation instructions.</w:t>
      </w:r>
    </w:p>
    <w:p w14:paraId="35FA99A8" w14:textId="01EA0984" w:rsidR="00E55100" w:rsidRDefault="00E55100" w:rsidP="00E55100">
      <w:pPr>
        <w:pStyle w:val="ListParagraph"/>
        <w:ind w:left="360"/>
      </w:pPr>
      <w:r>
        <w:t>Otherwise Psychtoolbox will use the old lower quality GDI text renderer</w:t>
      </w:r>
    </w:p>
    <w:p w14:paraId="0AF085C3" w14:textId="37A566FD" w:rsidR="00E55100" w:rsidRPr="00B0226C" w:rsidRDefault="00E55100" w:rsidP="00E55100">
      <w:pPr>
        <w:pStyle w:val="ListParagraph"/>
        <w:ind w:left="360"/>
      </w:pPr>
      <w:r>
        <w:t xml:space="preserve">instead. In case of trouble, see “help </w:t>
      </w:r>
      <w:proofErr w:type="spellStart"/>
      <w:r w:rsidRPr="00E55100">
        <w:t>DrawTextPlugin</w:t>
      </w:r>
      <w:proofErr w:type="spellEnd"/>
      <w:r>
        <w:t>” in the MATLAB Command Window.</w:t>
      </w:r>
    </w:p>
    <w:p w14:paraId="3E8676F7" w14:textId="1D04CD92" w:rsidR="00B0226C" w:rsidRPr="00B0226C" w:rsidRDefault="00B0226C" w:rsidP="00B0226C">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t xml:space="preserve">Hopefully you won’t get a warning message saying that Psychtoolbox was unable to load the </w:t>
      </w:r>
      <w:proofErr w:type="spellStart"/>
      <w:r>
        <w:t>DrawText</w:t>
      </w:r>
      <w:proofErr w:type="spellEnd"/>
      <w:r>
        <w:t xml:space="preserve"> plugin. If you do get a warning, the message </w:t>
      </w:r>
      <w:r w:rsidR="00EA7608">
        <w:t>may</w:t>
      </w:r>
      <w:r>
        <w:t xml:space="preserve"> give you </w:t>
      </w:r>
      <w:r w:rsidR="00EA7608">
        <w:t>a</w:t>
      </w:r>
      <w:r>
        <w:t xml:space="preserve"> hint for what’s wrong and how to fix it.</w:t>
      </w:r>
    </w:p>
    <w:p w14:paraId="7783001F" w14:textId="77777777" w:rsidR="00A63501" w:rsidRDefault="00A63501" w:rsidP="00A63501">
      <w:pPr>
        <w:pStyle w:val="Compact"/>
        <w:spacing w:before="0" w:after="0"/>
        <w:ind w:left="480"/>
      </w:pPr>
    </w:p>
    <w:p w14:paraId="33FAEFD0" w14:textId="5446D909"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CriticalSpacing</w:t>
      </w:r>
    </w:p>
    <w:p w14:paraId="58B53735" w14:textId="7519BA84" w:rsidR="00003BE2" w:rsidRDefault="008401AF" w:rsidP="00D1321C">
      <w:pPr>
        <w:pStyle w:val="Compact"/>
        <w:numPr>
          <w:ilvl w:val="0"/>
          <w:numId w:val="9"/>
        </w:numPr>
        <w:spacing w:before="0" w:after="0"/>
      </w:pPr>
      <w:r w:rsidRPr="004A1130">
        <w:rPr>
          <w:i/>
        </w:rPr>
        <w:t>Download</w:t>
      </w:r>
      <w:r>
        <w:t xml:space="preserve"> the CriticalSpacing software</w:t>
      </w:r>
      <w:r w:rsidR="004A1130">
        <w:t>:</w:t>
      </w:r>
      <w:r>
        <w:t xml:space="preserve"> </w:t>
      </w:r>
      <w:hyperlink r:id="rId26">
        <w:r w:rsidR="004A1130">
          <w:rPr>
            <w:rStyle w:val="Hyperlink"/>
          </w:rPr>
          <w:t>https://github.com/denispelli/CriticalSpacing/archive/master.zip</w:t>
        </w:r>
      </w:hyperlink>
    </w:p>
    <w:p w14:paraId="3B13D4C8" w14:textId="09C5FB8F" w:rsidR="00003BE2" w:rsidRDefault="004A1130" w:rsidP="00D1321C">
      <w:pPr>
        <w:pStyle w:val="Compact"/>
        <w:numPr>
          <w:ilvl w:val="0"/>
          <w:numId w:val="9"/>
        </w:numPr>
        <w:spacing w:before="0" w:after="0"/>
      </w:pPr>
      <w:r w:rsidRPr="004A1130">
        <w:rPr>
          <w:i/>
        </w:rPr>
        <w:t>Unpack</w:t>
      </w:r>
      <w:r w:rsidR="008401AF">
        <w:t xml:space="preserve"> the “zip” archive, producing a folder called </w:t>
      </w:r>
      <w:r w:rsidR="008401AF">
        <w:rPr>
          <w:rStyle w:val="VerbatimChar"/>
        </w:rPr>
        <w:t>CriticalSpacing</w:t>
      </w:r>
      <w:r w:rsidR="008401AF">
        <w:t>.</w:t>
      </w:r>
    </w:p>
    <w:p w14:paraId="7BE0B8EE" w14:textId="556FDDEC" w:rsidR="006D5634" w:rsidRPr="003C320B" w:rsidRDefault="005118D2" w:rsidP="00D1321C">
      <w:pPr>
        <w:pStyle w:val="Compact"/>
        <w:numPr>
          <w:ilvl w:val="0"/>
          <w:numId w:val="9"/>
        </w:numPr>
        <w:spacing w:before="0" w:after="0"/>
      </w:pPr>
      <w:r w:rsidRPr="00CB0B8C">
        <w:rPr>
          <w:b/>
        </w:rPr>
        <w:t>OS X</w:t>
      </w:r>
      <w:r w:rsidR="003C320B" w:rsidRPr="00CB0B8C">
        <w:rPr>
          <w:b/>
        </w:rPr>
        <w:t>:</w:t>
      </w:r>
      <w:r w:rsidR="003C320B">
        <w:rPr>
          <w:i/>
        </w:rPr>
        <w:t xml:space="preserve"> </w:t>
      </w:r>
      <w:r w:rsidR="006D5634">
        <w:rPr>
          <w:i/>
        </w:rPr>
        <w:t>Allow MATLAB</w:t>
      </w:r>
      <w:r w:rsidR="003C320B">
        <w:rPr>
          <w:i/>
        </w:rPr>
        <w:t xml:space="preserve"> to control your computer. </w:t>
      </w:r>
      <w:r w:rsidR="003C320B" w:rsidRPr="003C320B">
        <w:t xml:space="preserve">Open the System Preferences: Security and Privacy: Privacy tab. </w:t>
      </w:r>
      <w:r w:rsidR="003C320B">
        <w:t xml:space="preserve">Select Accessibility. Click </w:t>
      </w:r>
      <w:r w:rsidR="00A63501">
        <w:t>to open the lock in lower left, providing</w:t>
      </w:r>
      <w:r w:rsidR="003C320B">
        <w:t xml:space="preserve"> your computer password. Click to select MATLAB</w:t>
      </w:r>
      <w:r w:rsidR="00A63501">
        <w:t>, allowing it to control your computer</w:t>
      </w:r>
      <w:r w:rsidR="003C320B">
        <w:t xml:space="preserve">. Click the lock to </w:t>
      </w:r>
      <w:r w:rsidR="00A63501">
        <w:t>close it</w:t>
      </w:r>
      <w:r w:rsidR="003C320B">
        <w:t>.</w:t>
      </w:r>
    </w:p>
    <w:p w14:paraId="036BE04B" w14:textId="0594F1B3" w:rsidR="00003BE2" w:rsidRDefault="008401AF" w:rsidP="00D1321C">
      <w:pPr>
        <w:pStyle w:val="Compact"/>
        <w:numPr>
          <w:ilvl w:val="0"/>
          <w:numId w:val="9"/>
        </w:numPr>
        <w:spacing w:before="0" w:after="0"/>
      </w:pPr>
      <w:r w:rsidRPr="004A1130">
        <w:rPr>
          <w:i/>
        </w:rPr>
        <w:t>Allow remote typing.</w:t>
      </w:r>
      <w:r>
        <w:t xml:space="preserve"> A normally sighted observer must be </w:t>
      </w:r>
      <w:r w:rsidR="004A1130">
        <w:t>many meters</w:t>
      </w:r>
      <w:r>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01650285" w14:textId="5783F8BC" w:rsidR="00373EA8" w:rsidRDefault="00373EA8" w:rsidP="00D1321C">
      <w:pPr>
        <w:pStyle w:val="Compact"/>
        <w:numPr>
          <w:ilvl w:val="0"/>
          <w:numId w:val="9"/>
        </w:numPr>
        <w:spacing w:before="0" w:after="0"/>
      </w:pPr>
      <w:r>
        <w:rPr>
          <w:i/>
        </w:rPr>
        <w:t>Measure distance.</w:t>
      </w:r>
      <w:r>
        <w:t xml:space="preserve"> The viewing distance will usually be more that 2 meters. You’ll need a tape measure, with centimeters, or a</w:t>
      </w:r>
      <w:r w:rsidR="005118D2">
        <w:t xml:space="preserve"> laser</w:t>
      </w:r>
      <w:r>
        <w:t xml:space="preserve"> measure.</w:t>
      </w:r>
    </w:p>
    <w:p w14:paraId="70EF0646" w14:textId="77777777" w:rsidR="00F3514D" w:rsidRDefault="008401AF" w:rsidP="00D1321C">
      <w:pPr>
        <w:pStyle w:val="Compact"/>
        <w:numPr>
          <w:ilvl w:val="0"/>
          <w:numId w:val="9"/>
        </w:numPr>
        <w:spacing w:before="0" w:after="0"/>
      </w:pPr>
      <w:r w:rsidRPr="00F3514D">
        <w:rPr>
          <w:i/>
        </w:rPr>
        <w:lastRenderedPageBreak/>
        <w:t>Choose a font</w:t>
      </w:r>
      <w:r>
        <w:t xml:space="preserve">. We recommend </w:t>
      </w:r>
      <w:r>
        <w:rPr>
          <w:rStyle w:val="VerbatimChar"/>
        </w:rPr>
        <w:t>Pelli</w:t>
      </w:r>
      <w:r>
        <w:t xml:space="preserve"> for threshold spacing and </w:t>
      </w:r>
      <w:r w:rsidRPr="00F3514D">
        <w:rPr>
          <w:rFonts w:ascii="Consolas" w:hAnsi="Consolas"/>
        </w:rPr>
        <w:t>Sloan</w:t>
      </w:r>
      <w:r>
        <w:t xml:space="preserve"> for threshold size. </w:t>
      </w:r>
    </w:p>
    <w:p w14:paraId="5C8841D0" w14:textId="3A28380C" w:rsidR="00003BE2" w:rsidRDefault="00F3514D" w:rsidP="00D1321C">
      <w:pPr>
        <w:pStyle w:val="Compact"/>
        <w:numPr>
          <w:ilvl w:val="0"/>
          <w:numId w:val="9"/>
        </w:numPr>
        <w:spacing w:before="0" w:after="0"/>
      </w:pPr>
      <w:r w:rsidRPr="00F3514D">
        <w:rPr>
          <w:i/>
        </w:rPr>
        <w:t>Show the alphabet</w:t>
      </w:r>
      <w:r>
        <w:t xml:space="preserve">. While running CriticalSpacing, once the testing has begun, you can press the shift key at any time to see a full-screen display of the alphabet of possible targets, in the target font. </w:t>
      </w:r>
      <w:r w:rsidR="00C2024E">
        <w:t>Before running the experiment, we recommend that y</w:t>
      </w:r>
      <w:r>
        <w:t xml:space="preserve">ou get a paper display of the alphabet by printing the appropriate PDF </w:t>
      </w:r>
      <w:r w:rsidR="008401AF">
        <w:t>for your font</w:t>
      </w:r>
      <w:r w:rsidR="00373EA8">
        <w:t xml:space="preserve">. Look </w:t>
      </w:r>
      <w:r w:rsidR="004A1130">
        <w:t>inside the</w:t>
      </w:r>
      <w:r w:rsidR="008401AF">
        <w:t xml:space="preserve"> </w:t>
      </w:r>
      <w:proofErr w:type="spellStart"/>
      <w:r w:rsidR="008401AF">
        <w:t>the</w:t>
      </w:r>
      <w:proofErr w:type="spellEnd"/>
      <w:r w:rsidR="008401AF">
        <w:t xml:space="preserve"> </w:t>
      </w:r>
      <w:r w:rsidR="008401AF">
        <w:rPr>
          <w:rStyle w:val="VerbatimChar"/>
        </w:rPr>
        <w:t>CriticalSpacing</w:t>
      </w:r>
      <w:r w:rsidR="004A1130">
        <w:rPr>
          <w:rStyle w:val="VerbatimChar"/>
        </w:rPr>
        <w:t>/pdf</w:t>
      </w:r>
      <w:r>
        <w:rPr>
          <w:rStyle w:val="VerbatimChar"/>
        </w:rPr>
        <w:t>/</w:t>
      </w:r>
      <w:r w:rsidR="008401AF">
        <w:t xml:space="preserve"> folder</w:t>
      </w:r>
      <w:r w:rsidR="004A1130">
        <w:t xml:space="preserve">, e.g. </w:t>
      </w:r>
      <w:r w:rsidR="008401AF">
        <w:rPr>
          <w:rStyle w:val="VerbatimChar"/>
        </w:rPr>
        <w:t>Pelli.pdf</w:t>
      </w:r>
      <w:r w:rsidR="004A1130">
        <w:t xml:space="preserve"> and </w:t>
      </w:r>
      <w:r w:rsidR="008401AF">
        <w:rPr>
          <w:rStyle w:val="VerbatimChar"/>
        </w:rPr>
        <w:t>Sloan.pdf</w:t>
      </w:r>
      <w:r w:rsidR="008401AF">
        <w:t xml:space="preserve">. Print the appropriate </w:t>
      </w:r>
      <w:r>
        <w:t>page</w:t>
      </w:r>
      <w:r w:rsidR="008401AF">
        <w:t xml:space="preserve"> and give it to your observer. The </w:t>
      </w:r>
      <w:r w:rsidR="00C2024E">
        <w:t>alphabet</w:t>
      </w:r>
      <w:r w:rsidR="008401AF">
        <w:t xml:space="preserve"> page shows the possible letters, e.g. </w:t>
      </w:r>
      <w:r w:rsidR="008401AF">
        <w:rPr>
          <w:rStyle w:val="VerbatimChar"/>
        </w:rPr>
        <w:t>DHKNORSVZ</w:t>
      </w:r>
      <w:r w:rsidR="008401AF">
        <w:t xml:space="preserve"> or </w:t>
      </w:r>
      <w:r w:rsidR="008401AF">
        <w:rPr>
          <w:rStyle w:val="VerbatimChar"/>
        </w:rPr>
        <w:t>1234567889</w:t>
      </w:r>
      <w:r w:rsidR="008401AF">
        <w:t xml:space="preserve">. Observers will find it helpful to consult this page while choosing an answer when they have little idea what letter the target(s) might be. And children may prefer to point at the target letters, one by one, on the </w:t>
      </w:r>
      <w:r w:rsidR="00C2024E">
        <w:t xml:space="preserve">alphabet </w:t>
      </w:r>
      <w:r w:rsidR="008401AF">
        <w:t>page.</w:t>
      </w:r>
    </w:p>
    <w:p w14:paraId="42314F2C" w14:textId="3E8F65FA"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r w:rsidR="008401AF">
        <w:rPr>
          <w:rStyle w:val="VerbatimChar"/>
        </w:rPr>
        <w:t>runCriticalSpacing</w:t>
      </w:r>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r w:rsidR="008401AF">
        <w:rPr>
          <w:rStyle w:val="VerbatimChar"/>
        </w:rPr>
        <w:t>CriticalSpacing/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gramStart"/>
      <w:r w:rsidR="008401AF">
        <w:t>o.trials</w:t>
      </w:r>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for a more precise threshold estimate.)</w:t>
      </w:r>
    </w:p>
    <w:p w14:paraId="1BC99615" w14:textId="67BDC8C7" w:rsidR="00A27EB8" w:rsidRDefault="00A27EB8" w:rsidP="00D1321C">
      <w:pPr>
        <w:pStyle w:val="Compact"/>
        <w:numPr>
          <w:ilvl w:val="0"/>
          <w:numId w:val="9"/>
        </w:numPr>
        <w:spacing w:before="0" w:after="0"/>
      </w:pPr>
      <w:r w:rsidRPr="00A27EB8">
        <w:rPr>
          <w:i/>
        </w:rPr>
        <w:t>Type “help CriticalSpacing”</w:t>
      </w:r>
      <w:r w:rsidRPr="00A27EB8">
        <w:t xml:space="preserve"> in the MATLAB Command Window for </w:t>
      </w:r>
      <w:r w:rsidR="003F0D4D">
        <w:t>documentation on use of</w:t>
      </w:r>
      <w:r w:rsidR="002A2469">
        <w:t xml:space="preserve"> CriticalSpacing</w:t>
      </w:r>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59722F65" w14:textId="77777777" w:rsidR="00DA0073" w:rsidRDefault="00DA0073" w:rsidP="00DA0073">
      <w:pPr>
        <w:pStyle w:val="Compact"/>
        <w:numPr>
          <w:ilvl w:val="0"/>
          <w:numId w:val="15"/>
        </w:numPr>
        <w:spacing w:after="0"/>
      </w:pPr>
      <w:r w:rsidRPr="00E718E8">
        <w:rPr>
          <w:i/>
        </w:rPr>
        <w:t>Tape or laser measure for viewing distance.</w:t>
      </w:r>
      <w:r>
        <w:t xml:space="preserve"> The viewing distance will typically be several meters, and it's important that you set it accurately, within five percent. You can measure it with a $10 tape measure marked in centimeters. A fancy $40 alternative is a Bosch laser measure, which gives you the answer in two clicks. The laser will work even with a mirror.</w:t>
      </w:r>
    </w:p>
    <w:p w14:paraId="0C912689" w14:textId="77777777" w:rsidR="00DA0073" w:rsidRPr="00E718E8" w:rsidRDefault="00DA0073" w:rsidP="00DA0073">
      <w:pPr>
        <w:pStyle w:val="Compact"/>
        <w:spacing w:after="0"/>
        <w:ind w:left="480"/>
        <w:rPr>
          <w:sz w:val="18"/>
          <w:szCs w:val="18"/>
        </w:rPr>
      </w:pPr>
      <w:r>
        <w:t xml:space="preserve">  </w:t>
      </w:r>
      <w:hyperlink r:id="rId27" w:history="1">
        <w:r w:rsidRPr="00EA4E1B">
          <w:rPr>
            <w:rStyle w:val="Hyperlink"/>
            <w:sz w:val="18"/>
            <w:szCs w:val="18"/>
          </w:rPr>
          <w:t>http://www.amazon.com/gp/product/B0016A2UHO</w:t>
        </w:r>
      </w:hyperlink>
    </w:p>
    <w:p w14:paraId="37801E60"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www.amazon.com/gp/product/B00LGANH8K</w:t>
        </w:r>
      </w:hyperlink>
    </w:p>
    <w:p w14:paraId="491A2317" w14:textId="77777777" w:rsidR="00DA0073" w:rsidRPr="00E718E8" w:rsidRDefault="00DA0073" w:rsidP="00DA0073">
      <w:pPr>
        <w:pStyle w:val="Compact"/>
        <w:spacing w:after="0"/>
        <w:ind w:left="480"/>
        <w:rPr>
          <w:sz w:val="18"/>
          <w:szCs w:val="18"/>
        </w:rPr>
      </w:pPr>
      <w:r w:rsidRPr="00E718E8">
        <w:rPr>
          <w:sz w:val="18"/>
          <w:szCs w:val="18"/>
        </w:rPr>
        <w:t xml:space="preserve">  </w:t>
      </w:r>
      <w:hyperlink r:id="rId29" w:history="1">
        <w:r w:rsidRPr="00EA4E1B">
          <w:rPr>
            <w:rStyle w:val="Hyperlink"/>
            <w:sz w:val="18"/>
            <w:szCs w:val="18"/>
          </w:rPr>
          <w:t>https://www.boschtools.com/us/en/boschtools-ocs/laser-measuring-glm-15-0601072810--120449-p/</w:t>
        </w:r>
      </w:hyperlink>
    </w:p>
    <w:p w14:paraId="0AC0F782" w14:textId="77777777" w:rsidR="00DA0073" w:rsidRDefault="00DA0073" w:rsidP="00DA0073">
      <w:pPr>
        <w:pStyle w:val="Compact"/>
        <w:spacing w:after="0"/>
      </w:pPr>
      <w:r>
        <w:t xml:space="preserve">  </w:t>
      </w:r>
    </w:p>
    <w:p w14:paraId="43E16B83" w14:textId="78918875" w:rsidR="002F3216" w:rsidRDefault="00E718E8" w:rsidP="00FE5198">
      <w:pPr>
        <w:pStyle w:val="Compact"/>
        <w:numPr>
          <w:ilvl w:val="0"/>
          <w:numId w:val="15"/>
        </w:numPr>
      </w:pPr>
      <w:r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30"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061B99D7" w:rsidR="002F3216" w:rsidRDefault="00E718E8" w:rsidP="002F3216">
      <w:pPr>
        <w:pStyle w:val="Compact"/>
        <w:numPr>
          <w:ilvl w:val="0"/>
          <w:numId w:val="15"/>
        </w:numPr>
        <w:spacing w:after="0"/>
      </w:pPr>
      <w:r w:rsidRPr="00E718E8">
        <w:rPr>
          <w:i/>
        </w:rPr>
        <w:t>Mirror.</w:t>
      </w:r>
      <w:r w:rsidR="002F3216">
        <w:t xml:space="preserve"> In a small room, you might need a mirror to achieve a long viewing distance. When CriticalSpacing asks you about viewing distance, you can indicate that you're </w:t>
      </w:r>
      <w:r w:rsidR="002F3216">
        <w:lastRenderedPageBreak/>
        <w:t xml:space="preserve">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t xml:space="preserve">m </w:t>
      </w:r>
      <w:proofErr w:type="spellStart"/>
      <w:r>
        <w:t>I</w:t>
      </w:r>
      <w:r w:rsidR="002F3216">
        <w:t>nventables</w:t>
      </w:r>
      <w:proofErr w:type="spellEnd"/>
      <w:r w:rsidR="002F3216">
        <w:t>. Front surface mirrors preserve image quality, and acrylic is hard to break, making it safer than glass. I'm not yet sure how big a mirror one needs to accom</w:t>
      </w:r>
      <w:r>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1"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2"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3"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4"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6"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37"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018EFB" w14:textId="77777777" w:rsidR="003D7073" w:rsidRDefault="003D7073">
      <w:pPr>
        <w:spacing w:after="0"/>
      </w:pPr>
      <w:r>
        <w:separator/>
      </w:r>
    </w:p>
  </w:endnote>
  <w:endnote w:type="continuationSeparator" w:id="0">
    <w:p w14:paraId="19C1D255" w14:textId="77777777" w:rsidR="003D7073" w:rsidRDefault="003D70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AD500B" w14:textId="77777777" w:rsidR="003D7073" w:rsidRDefault="003D7073">
      <w:r>
        <w:separator/>
      </w:r>
    </w:p>
  </w:footnote>
  <w:footnote w:type="continuationSeparator" w:id="0">
    <w:p w14:paraId="2501F25A" w14:textId="77777777" w:rsidR="003D7073" w:rsidRDefault="003D707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96567A">
      <w:rPr>
        <w:rFonts w:ascii="Cambria" w:hAnsi="Cambria"/>
        <w:noProof/>
      </w:rPr>
      <w:t>4</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96567A">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365CF5"/>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C27CAA"/>
    <w:multiLevelType w:val="hybridMultilevel"/>
    <w:tmpl w:val="BD02A0C6"/>
    <w:lvl w:ilvl="0" w:tplc="04090001">
      <w:start w:val="1"/>
      <w:numFmt w:val="bullet"/>
      <w:lvlText w:val=""/>
      <w:lvlJc w:val="left"/>
      <w:pPr>
        <w:ind w:left="840" w:hanging="360"/>
      </w:pPr>
      <w:rPr>
        <w:rFonts w:ascii="Symbol" w:hAnsi="Symbol" w:hint="default"/>
      </w:rPr>
    </w:lvl>
    <w:lvl w:ilvl="1" w:tplc="04090001">
      <w:start w:val="1"/>
      <w:numFmt w:val="bullet"/>
      <w:lvlText w:val=""/>
      <w:lvlJc w:val="left"/>
      <w:pPr>
        <w:ind w:left="1560" w:hanging="360"/>
      </w:pPr>
      <w:rPr>
        <w:rFonts w:ascii="Symbol" w:hAnsi="Symbol"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56BB18F7"/>
    <w:multiLevelType w:val="multilevel"/>
    <w:tmpl w:val="03BED8E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3BE2"/>
    <w:rsid w:val="00011C8B"/>
    <w:rsid w:val="000179F3"/>
    <w:rsid w:val="00030B29"/>
    <w:rsid w:val="00086402"/>
    <w:rsid w:val="000A04D2"/>
    <w:rsid w:val="000A3AAD"/>
    <w:rsid w:val="000B1B75"/>
    <w:rsid w:val="00105223"/>
    <w:rsid w:val="00106F5A"/>
    <w:rsid w:val="00107936"/>
    <w:rsid w:val="00134DFE"/>
    <w:rsid w:val="00182A4D"/>
    <w:rsid w:val="001C0000"/>
    <w:rsid w:val="001E3DBA"/>
    <w:rsid w:val="001F3093"/>
    <w:rsid w:val="00223FC9"/>
    <w:rsid w:val="002447F4"/>
    <w:rsid w:val="00287220"/>
    <w:rsid w:val="002A2469"/>
    <w:rsid w:val="002D60F8"/>
    <w:rsid w:val="002F3216"/>
    <w:rsid w:val="002F333A"/>
    <w:rsid w:val="002F5002"/>
    <w:rsid w:val="00310400"/>
    <w:rsid w:val="00313AF7"/>
    <w:rsid w:val="0031598F"/>
    <w:rsid w:val="00330A95"/>
    <w:rsid w:val="00333217"/>
    <w:rsid w:val="00355A13"/>
    <w:rsid w:val="003601F9"/>
    <w:rsid w:val="00373280"/>
    <w:rsid w:val="00373EA8"/>
    <w:rsid w:val="003A372B"/>
    <w:rsid w:val="003B780C"/>
    <w:rsid w:val="003C09F2"/>
    <w:rsid w:val="003C320B"/>
    <w:rsid w:val="003D7073"/>
    <w:rsid w:val="003F0D4D"/>
    <w:rsid w:val="00420C1B"/>
    <w:rsid w:val="00421177"/>
    <w:rsid w:val="00450E79"/>
    <w:rsid w:val="00494334"/>
    <w:rsid w:val="004A0A2E"/>
    <w:rsid w:val="004A1130"/>
    <w:rsid w:val="004C6D91"/>
    <w:rsid w:val="004D6387"/>
    <w:rsid w:val="004E29B3"/>
    <w:rsid w:val="005118D2"/>
    <w:rsid w:val="005859B1"/>
    <w:rsid w:val="00590D07"/>
    <w:rsid w:val="00592B67"/>
    <w:rsid w:val="005952D8"/>
    <w:rsid w:val="005E1F0F"/>
    <w:rsid w:val="00632C0A"/>
    <w:rsid w:val="0063679B"/>
    <w:rsid w:val="0064623C"/>
    <w:rsid w:val="0065433C"/>
    <w:rsid w:val="00687088"/>
    <w:rsid w:val="006B595F"/>
    <w:rsid w:val="006D5634"/>
    <w:rsid w:val="007234BB"/>
    <w:rsid w:val="0072733D"/>
    <w:rsid w:val="00736149"/>
    <w:rsid w:val="0074652C"/>
    <w:rsid w:val="00784D58"/>
    <w:rsid w:val="00795E33"/>
    <w:rsid w:val="007B28E0"/>
    <w:rsid w:val="007C18B0"/>
    <w:rsid w:val="00820FF5"/>
    <w:rsid w:val="008401AF"/>
    <w:rsid w:val="0085358E"/>
    <w:rsid w:val="00864491"/>
    <w:rsid w:val="00864C88"/>
    <w:rsid w:val="00864F59"/>
    <w:rsid w:val="00867685"/>
    <w:rsid w:val="00891FC0"/>
    <w:rsid w:val="008952FE"/>
    <w:rsid w:val="008C4F1D"/>
    <w:rsid w:val="008C5956"/>
    <w:rsid w:val="008D6863"/>
    <w:rsid w:val="008F08A4"/>
    <w:rsid w:val="009238CC"/>
    <w:rsid w:val="0096567A"/>
    <w:rsid w:val="00965EDC"/>
    <w:rsid w:val="00972A9D"/>
    <w:rsid w:val="009E2A9C"/>
    <w:rsid w:val="00A119A6"/>
    <w:rsid w:val="00A159A8"/>
    <w:rsid w:val="00A22CFA"/>
    <w:rsid w:val="00A27EB8"/>
    <w:rsid w:val="00A345C9"/>
    <w:rsid w:val="00A35860"/>
    <w:rsid w:val="00A3660B"/>
    <w:rsid w:val="00A47299"/>
    <w:rsid w:val="00A63501"/>
    <w:rsid w:val="00A970DD"/>
    <w:rsid w:val="00AA304C"/>
    <w:rsid w:val="00AF0E05"/>
    <w:rsid w:val="00AF4CEE"/>
    <w:rsid w:val="00B0226C"/>
    <w:rsid w:val="00B25611"/>
    <w:rsid w:val="00B302E8"/>
    <w:rsid w:val="00B3474E"/>
    <w:rsid w:val="00B4398F"/>
    <w:rsid w:val="00B43AE1"/>
    <w:rsid w:val="00B76310"/>
    <w:rsid w:val="00B86B75"/>
    <w:rsid w:val="00B929BB"/>
    <w:rsid w:val="00BC48D5"/>
    <w:rsid w:val="00BE0397"/>
    <w:rsid w:val="00BF77EF"/>
    <w:rsid w:val="00BF7D80"/>
    <w:rsid w:val="00C00E9A"/>
    <w:rsid w:val="00C05E92"/>
    <w:rsid w:val="00C2024E"/>
    <w:rsid w:val="00C31B84"/>
    <w:rsid w:val="00C36279"/>
    <w:rsid w:val="00C7262D"/>
    <w:rsid w:val="00CA78D4"/>
    <w:rsid w:val="00CB0B8C"/>
    <w:rsid w:val="00CE1131"/>
    <w:rsid w:val="00D1321C"/>
    <w:rsid w:val="00D25826"/>
    <w:rsid w:val="00D51FF6"/>
    <w:rsid w:val="00D66B1E"/>
    <w:rsid w:val="00DA0073"/>
    <w:rsid w:val="00DA02DE"/>
    <w:rsid w:val="00DA3111"/>
    <w:rsid w:val="00DB4B2E"/>
    <w:rsid w:val="00DC1A89"/>
    <w:rsid w:val="00E315A3"/>
    <w:rsid w:val="00E55100"/>
    <w:rsid w:val="00E650F6"/>
    <w:rsid w:val="00E70995"/>
    <w:rsid w:val="00E718E8"/>
    <w:rsid w:val="00E918E2"/>
    <w:rsid w:val="00EA7608"/>
    <w:rsid w:val="00EC4679"/>
    <w:rsid w:val="00EC52FB"/>
    <w:rsid w:val="00EF11BF"/>
    <w:rsid w:val="00F3514D"/>
    <w:rsid w:val="00F4125E"/>
    <w:rsid w:val="00F8475D"/>
    <w:rsid w:val="00FD6B43"/>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www.mathworks.com/programs/nrd/buy-matlab-student.html" TargetMode="External"/><Relationship Id="rId21" Type="http://schemas.openxmlformats.org/officeDocument/2006/relationships/hyperlink" Target="mailto:denis.pelli@nyu.edu?subject=installing%20CriticalSpacing" TargetMode="External"/><Relationship Id="rId22" Type="http://schemas.openxmlformats.org/officeDocument/2006/relationships/hyperlink" Target="http://www.cns.nyu.edu/unixadmin/" TargetMode="External"/><Relationship Id="rId23" Type="http://schemas.openxmlformats.org/officeDocument/2006/relationships/hyperlink" Target="http://www.mathworks.com/help/matlab/matlab_env/what-is-the-matlab-search-path.html" TargetMode="External"/><Relationship Id="rId24" Type="http://schemas.openxmlformats.org/officeDocument/2006/relationships/hyperlink" Target="http://psychtoolbox.org/download/" TargetMode="External"/><Relationship Id="rId25" Type="http://schemas.openxmlformats.org/officeDocument/2006/relationships/hyperlink" Target="https://support.apple.com/en-us/HT201341" TargetMode="External"/><Relationship Id="rId26" Type="http://schemas.openxmlformats.org/officeDocument/2006/relationships/hyperlink" Target="https://github.com/denispelli/CriticalSpacing/archive/master.zip" TargetMode="External"/><Relationship Id="rId27" Type="http://schemas.openxmlformats.org/officeDocument/2006/relationships/hyperlink" Target="http://www.amazon.com/gp/product/B0016A2UHO" TargetMode="External"/><Relationship Id="rId28" Type="http://schemas.openxmlformats.org/officeDocument/2006/relationships/hyperlink" Target="http://www.amazon.com/gp/product/B00LGANH8K" TargetMode="External"/><Relationship Id="rId29" Type="http://schemas.openxmlformats.org/officeDocument/2006/relationships/hyperlink" Target="https://www.boschtools.com/us/en/boschtools-ocs/laser-measuring-glm-15-0601072810--120449-p/"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amazon.com/gp/product/B007VL8Y2C" TargetMode="External"/><Relationship Id="rId31" Type="http://schemas.openxmlformats.org/officeDocument/2006/relationships/hyperlink" Target="http://www.amazon.com/Acrylic-Wall-Mirror-Size-24/dp/B001CWAOJW/ref=sr_1_19" TargetMode="External"/><Relationship Id="rId32" Type="http://schemas.openxmlformats.org/officeDocument/2006/relationships/hyperlink" Target="http://www.amazon.com/Childrens-Factory-Look-At-Mirror/dp/B003BL7TMC/ref=sr_1_14" TargetMode="External"/><Relationship Id="rId9" Type="http://schemas.openxmlformats.org/officeDocument/2006/relationships/hyperlink" Target="http://f1000research.com/articles/5-81/v1" TargetMode="External"/><Relationship Id="rId6" Type="http://schemas.openxmlformats.org/officeDocument/2006/relationships/endnotes" Target="endnotes.xml"/><Relationship Id="rId7" Type="http://schemas.openxmlformats.org/officeDocument/2006/relationships/hyperlink" Target="mailto:hormet.yiltiz@nyu.edu" TargetMode="External"/><Relationship Id="rId8" Type="http://schemas.openxmlformats.org/officeDocument/2006/relationships/hyperlink" Target="mailto:denis.pelli@nyu.edu?subject=installing%20CriticalSpacing" TargetMode="External"/><Relationship Id="rId33" Type="http://schemas.openxmlformats.org/officeDocument/2006/relationships/hyperlink" Target="https://www.inventables.com/technologies/first-surface-mirror-coated-acrylic" TargetMode="External"/><Relationship Id="rId34" Type="http://schemas.openxmlformats.org/officeDocument/2006/relationships/hyperlink" Target="http://www.amazon.com/12-24-Mirror-Acrylic-Plexiglass/dp/B00IVWQPUI/ref=sr_1_39" TargetMode="External"/><Relationship Id="rId35" Type="http://schemas.openxmlformats.org/officeDocument/2006/relationships/hyperlink" Target="http://www.amazon.com/12-Acrylic-Mirror-Sheet-Pack/dp/B00JPJK3T0/ref=sr_1_13" TargetMode="External"/><Relationship Id="rId36" Type="http://schemas.openxmlformats.org/officeDocument/2006/relationships/hyperlink" Target="http://www.amazon.com/Double-Infant-Mirror-surface-Approved/dp/B0041TABOG/ref=pd_sim_sbs_468_9" TargetMode="External"/><Relationship Id="rId10" Type="http://schemas.openxmlformats.org/officeDocument/2006/relationships/hyperlink" Target="http://localweb.cns.nyu.edu/unixadmin/mat-distro-12-2014/mac/" TargetMode="External"/><Relationship Id="rId11" Type="http://schemas.openxmlformats.org/officeDocument/2006/relationships/hyperlink" Target="http://localweb.cns.nyu.edu/unixadmin/mat-distro-12-2014/win/" TargetMode="External"/><Relationship Id="rId12" Type="http://schemas.openxmlformats.org/officeDocument/2006/relationships/hyperlink" Target="http://localweb.cns.nyu.edu/unixadmin/mat-distro-12-2014/linux/" TargetMode="External"/><Relationship Id="rId13" Type="http://schemas.openxmlformats.org/officeDocument/2006/relationships/hyperlink" Target="http://www.nyu.edu/life/resources-and-services/information-technology/getting-started/network-and-connectivity/vpn.html" TargetMode="External"/><Relationship Id="rId14" Type="http://schemas.openxmlformats.org/officeDocument/2006/relationships/hyperlink" Target="http://localweb.cns.nyu.edu/unixadmin/" TargetMode="External"/><Relationship Id="rId15" Type="http://schemas.openxmlformats.org/officeDocument/2006/relationships/hyperlink" Target="https://www.mathworks.com/programs/nrd/buy-matlab-student.html" TargetMode="External"/><Relationship Id="rId16" Type="http://schemas.openxmlformats.org/officeDocument/2006/relationships/hyperlink" Target="http://www.7-zip.org/" TargetMode="External"/><Relationship Id="rId17" Type="http://schemas.openxmlformats.org/officeDocument/2006/relationships/hyperlink" Target="http://www.microsoft.com/en-us/download/details.aspx?id=38780" TargetMode="External"/><Relationship Id="rId18" Type="http://schemas.openxmlformats.org/officeDocument/2006/relationships/hyperlink" Target="http://www.nyu.edu/life/resources-and-services/information-technology/getting-started/network-and-connectivity/vpn.html" TargetMode="External"/><Relationship Id="rId19" Type="http://schemas.openxmlformats.org/officeDocument/2006/relationships/hyperlink" Target="mailto:denis.pelli@nyu.edu" TargetMode="External"/><Relationship Id="rId37" Type="http://schemas.openxmlformats.org/officeDocument/2006/relationships/hyperlink" Target="mailto:paul.fan@nyu.edu" TargetMode="External"/><Relationship Id="rId38" Type="http://schemas.openxmlformats.org/officeDocument/2006/relationships/header" Target="header1.xml"/><Relationship Id="rId39" Type="http://schemas.openxmlformats.org/officeDocument/2006/relationships/fontTable" Target="fontTable.xml"/><Relationship Id="rId4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0</TotalTime>
  <Pages>6</Pages>
  <Words>2711</Words>
  <Characters>15457</Characters>
  <Application>Microsoft Macintosh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76</cp:revision>
  <dcterms:created xsi:type="dcterms:W3CDTF">2016-01-28T21:22:00Z</dcterms:created>
  <dcterms:modified xsi:type="dcterms:W3CDTF">2017-02-01T00:35:00Z</dcterms:modified>
</cp:coreProperties>
</file>